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6A2BCE" w14:textId="78707FCD" w:rsidR="00166697" w:rsidRPr="00166697" w:rsidRDefault="00166697" w:rsidP="00166697">
      <w:pPr>
        <w:spacing w:line="480" w:lineRule="auto"/>
        <w:rPr>
          <w:b/>
          <w:sz w:val="36"/>
        </w:rPr>
      </w:pPr>
      <w:r w:rsidRPr="00166697">
        <w:rPr>
          <w:b/>
          <w:sz w:val="36"/>
        </w:rPr>
        <w:t xml:space="preserve">Deployment </w:t>
      </w:r>
      <w:r w:rsidR="00355A3C">
        <w:rPr>
          <w:b/>
          <w:sz w:val="36"/>
        </w:rPr>
        <w:t>Process</w:t>
      </w:r>
    </w:p>
    <w:p w14:paraId="50ED2A2B" w14:textId="515049FB" w:rsidR="00166697" w:rsidRDefault="00F53AEA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>
        <w:rPr>
          <w:sz w:val="28"/>
        </w:rPr>
        <w:t>Check</w:t>
      </w:r>
      <w:r w:rsidR="00166697" w:rsidRPr="00166697">
        <w:rPr>
          <w:sz w:val="28"/>
        </w:rPr>
        <w:t xml:space="preserve"> version string in globals</w:t>
      </w:r>
    </w:p>
    <w:p w14:paraId="3577A1B1" w14:textId="4F10DB42" w:rsidR="00166697" w:rsidRP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 xml:space="preserve">Run </w:t>
      </w:r>
      <w:proofErr w:type="spellStart"/>
      <w:r w:rsidR="00892430">
        <w:rPr>
          <w:sz w:val="28"/>
        </w:rPr>
        <w:t>C</w:t>
      </w:r>
      <w:r w:rsidRPr="00166697">
        <w:rPr>
          <w:sz w:val="28"/>
        </w:rPr>
        <w:t>odacy</w:t>
      </w:r>
      <w:proofErr w:type="spellEnd"/>
      <w:r w:rsidRPr="00166697">
        <w:rPr>
          <w:sz w:val="28"/>
        </w:rPr>
        <w:t xml:space="preserve"> and fix up code</w:t>
      </w:r>
    </w:p>
    <w:p w14:paraId="4982D69F" w14:textId="5A26B46E" w:rsidR="00166697" w:rsidRP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Clean and build in Netbeans twice</w:t>
      </w:r>
    </w:p>
    <w:p w14:paraId="62C5C5A6" w14:textId="181FEA4C" w:rsid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Run launch4j and create .exe</w:t>
      </w:r>
    </w:p>
    <w:p w14:paraId="0E2F4E59" w14:textId="186B12F6" w:rsidR="00892430" w:rsidRPr="00892430" w:rsidRDefault="00166697" w:rsidP="00166697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>
        <w:rPr>
          <w:sz w:val="28"/>
        </w:rPr>
        <w:t>“</w:t>
      </w:r>
      <w:r w:rsidRPr="00892430">
        <w:rPr>
          <w:sz w:val="24"/>
        </w:rPr>
        <w:t xml:space="preserve">Required” folder = </w:t>
      </w:r>
    </w:p>
    <w:p w14:paraId="52E687A6" w14:textId="77777777" w:rsidR="00892430" w:rsidRPr="00892430" w:rsidRDefault="00892430" w:rsidP="00892430">
      <w:pPr>
        <w:pStyle w:val="ListParagraph"/>
        <w:numPr>
          <w:ilvl w:val="2"/>
          <w:numId w:val="5"/>
        </w:numPr>
        <w:spacing w:line="480" w:lineRule="auto"/>
        <w:rPr>
          <w:sz w:val="24"/>
        </w:rPr>
      </w:pPr>
      <w:r w:rsidRPr="00892430">
        <w:rPr>
          <w:sz w:val="24"/>
        </w:rPr>
        <w:t>Next to .exe</w:t>
      </w:r>
    </w:p>
    <w:p w14:paraId="73A87B17" w14:textId="13FF6341" w:rsidR="00166697" w:rsidRPr="00892430" w:rsidRDefault="00892430" w:rsidP="00892430">
      <w:pPr>
        <w:pStyle w:val="ListParagraph"/>
        <w:numPr>
          <w:ilvl w:val="2"/>
          <w:numId w:val="5"/>
        </w:numPr>
        <w:spacing w:line="480" w:lineRule="auto"/>
        <w:rPr>
          <w:sz w:val="24"/>
        </w:rPr>
      </w:pPr>
      <w:r w:rsidRPr="00892430">
        <w:rPr>
          <w:sz w:val="24"/>
        </w:rPr>
        <w:t>M</w:t>
      </w:r>
      <w:r w:rsidR="00166697" w:rsidRPr="00892430">
        <w:rPr>
          <w:sz w:val="24"/>
        </w:rPr>
        <w:t>ust have. jars AND .</w:t>
      </w:r>
      <w:proofErr w:type="gramStart"/>
      <w:r w:rsidR="00166697" w:rsidRPr="00892430">
        <w:rPr>
          <w:sz w:val="24"/>
        </w:rPr>
        <w:t>dlls !</w:t>
      </w:r>
      <w:proofErr w:type="gramEnd"/>
    </w:p>
    <w:p w14:paraId="058CC2BE" w14:textId="20947388" w:rsidR="00166697" w:rsidRPr="00892430" w:rsidRDefault="00166697" w:rsidP="00166697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892430">
        <w:rPr>
          <w:sz w:val="24"/>
        </w:rPr>
        <w:t>l4j Settings</w:t>
      </w:r>
    </w:p>
    <w:p w14:paraId="0417A767" w14:textId="77777777" w:rsidR="00166697" w:rsidRPr="00892430" w:rsidRDefault="00166697" w:rsidP="00166697">
      <w:pPr>
        <w:pStyle w:val="ListParagraph"/>
        <w:numPr>
          <w:ilvl w:val="2"/>
          <w:numId w:val="3"/>
        </w:numPr>
        <w:spacing w:line="480" w:lineRule="auto"/>
        <w:rPr>
          <w:sz w:val="24"/>
        </w:rPr>
      </w:pPr>
      <w:r w:rsidRPr="00892430">
        <w:rPr>
          <w:sz w:val="24"/>
        </w:rPr>
        <w:t xml:space="preserve">Basic </w:t>
      </w:r>
    </w:p>
    <w:p w14:paraId="0260839A" w14:textId="77777777" w:rsidR="00166697" w:rsidRPr="00892430" w:rsidRDefault="00166697" w:rsidP="00166697">
      <w:pPr>
        <w:pStyle w:val="ListParagraph"/>
        <w:numPr>
          <w:ilvl w:val="3"/>
          <w:numId w:val="3"/>
        </w:numPr>
        <w:spacing w:line="480" w:lineRule="auto"/>
        <w:rPr>
          <w:sz w:val="24"/>
        </w:rPr>
      </w:pPr>
      <w:r w:rsidRPr="00892430">
        <w:rPr>
          <w:sz w:val="24"/>
        </w:rPr>
        <w:t xml:space="preserve">changedir </w:t>
      </w:r>
    </w:p>
    <w:p w14:paraId="671FBE0F" w14:textId="23371EF5" w:rsidR="00166697" w:rsidRPr="00892430" w:rsidRDefault="00166697" w:rsidP="00166697">
      <w:pPr>
        <w:pStyle w:val="ListParagraph"/>
        <w:numPr>
          <w:ilvl w:val="4"/>
          <w:numId w:val="3"/>
        </w:numPr>
        <w:spacing w:line="480" w:lineRule="auto"/>
        <w:rPr>
          <w:sz w:val="24"/>
        </w:rPr>
      </w:pPr>
      <w:r w:rsidRPr="00892430">
        <w:rPr>
          <w:sz w:val="24"/>
        </w:rPr>
        <w:t>./</w:t>
      </w:r>
    </w:p>
    <w:p w14:paraId="47CB3E88" w14:textId="3F9488E2" w:rsidR="00166697" w:rsidRPr="00892430" w:rsidRDefault="00166697" w:rsidP="00166697">
      <w:pPr>
        <w:pStyle w:val="ListParagraph"/>
        <w:numPr>
          <w:ilvl w:val="2"/>
          <w:numId w:val="3"/>
        </w:numPr>
        <w:spacing w:line="480" w:lineRule="auto"/>
        <w:rPr>
          <w:sz w:val="24"/>
        </w:rPr>
      </w:pPr>
      <w:r w:rsidRPr="00892430">
        <w:rPr>
          <w:sz w:val="24"/>
        </w:rPr>
        <w:t>Classpath</w:t>
      </w:r>
    </w:p>
    <w:p w14:paraId="0EE34C9A" w14:textId="63F4547B" w:rsidR="00166697" w:rsidRPr="00892430" w:rsidRDefault="00166697" w:rsidP="00892430">
      <w:pPr>
        <w:pStyle w:val="ListParagraph"/>
        <w:numPr>
          <w:ilvl w:val="3"/>
          <w:numId w:val="3"/>
        </w:numPr>
        <w:spacing w:line="480" w:lineRule="auto"/>
        <w:rPr>
          <w:sz w:val="24"/>
        </w:rPr>
      </w:pPr>
      <w:r w:rsidRPr="00892430">
        <w:rPr>
          <w:sz w:val="24"/>
        </w:rPr>
        <w:t>*.*</w:t>
      </w:r>
    </w:p>
    <w:p w14:paraId="3D2E422F" w14:textId="2CE4F1DD" w:rsidR="00892430" w:rsidRDefault="00892430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>
        <w:rPr>
          <w:sz w:val="28"/>
        </w:rPr>
        <w:t>Delete “launch4j log” next to executable</w:t>
      </w:r>
    </w:p>
    <w:p w14:paraId="583C6BA9" w14:textId="24F5618F" w:rsidR="00166697" w:rsidRP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Test executable</w:t>
      </w:r>
    </w:p>
    <w:p w14:paraId="20FB23FD" w14:textId="5FD68EDF" w:rsidR="00166697" w:rsidRP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Copy deployable folder to downloads</w:t>
      </w:r>
    </w:p>
    <w:p w14:paraId="5DA06279" w14:textId="28C834A6" w:rsidR="00166697" w:rsidRP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 xml:space="preserve">Rename to </w:t>
      </w:r>
      <w:proofErr w:type="spellStart"/>
      <w:r w:rsidRPr="00166697">
        <w:rPr>
          <w:sz w:val="28"/>
        </w:rPr>
        <w:t>E</w:t>
      </w:r>
      <w:r w:rsidR="00E824D7">
        <w:rPr>
          <w:sz w:val="28"/>
        </w:rPr>
        <w:t>lusio</w:t>
      </w:r>
      <w:proofErr w:type="spellEnd"/>
      <w:r w:rsidR="00F53AEA">
        <w:rPr>
          <w:sz w:val="28"/>
        </w:rPr>
        <w:t xml:space="preserve"> VX-X-X</w:t>
      </w:r>
      <w:r w:rsidRPr="00166697">
        <w:rPr>
          <w:sz w:val="28"/>
        </w:rPr>
        <w:t>.zip</w:t>
      </w:r>
    </w:p>
    <w:p w14:paraId="6CEE9352" w14:textId="6F24BC94" w:rsidR="00166697" w:rsidRP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Compress into ZIP</w:t>
      </w:r>
      <w:r w:rsidR="00892430">
        <w:rPr>
          <w:sz w:val="28"/>
        </w:rPr>
        <w:t xml:space="preserve">, </w:t>
      </w:r>
      <w:r w:rsidR="00892430" w:rsidRPr="00166697">
        <w:rPr>
          <w:sz w:val="28"/>
        </w:rPr>
        <w:t>using</w:t>
      </w:r>
      <w:r w:rsidR="00873A07">
        <w:rPr>
          <w:sz w:val="28"/>
        </w:rPr>
        <w:t xml:space="preserve"> special</w:t>
      </w:r>
      <w:r w:rsidR="00892430" w:rsidRPr="00166697">
        <w:rPr>
          <w:sz w:val="28"/>
        </w:rPr>
        <w:t xml:space="preserve"> settings in image</w:t>
      </w:r>
    </w:p>
    <w:p w14:paraId="3DBB7E42" w14:textId="65D23BC3" w:rsidR="00873A07" w:rsidRPr="00166697" w:rsidRDefault="00E824D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>
        <w:rPr>
          <w:sz w:val="28"/>
        </w:rPr>
        <w:t>Publish as release on GitHub</w:t>
      </w:r>
    </w:p>
    <w:p w14:paraId="09E01FBB" w14:textId="0E46D92E" w:rsidR="00166697" w:rsidRPr="00140E1F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  <w:highlight w:val="yellow"/>
        </w:rPr>
      </w:pPr>
      <w:bookmarkStart w:id="0" w:name="_GoBack"/>
      <w:bookmarkEnd w:id="0"/>
      <w:r w:rsidRPr="00140E1F">
        <w:rPr>
          <w:sz w:val="28"/>
          <w:highlight w:val="yellow"/>
        </w:rPr>
        <w:t>Update Changelog</w:t>
      </w:r>
    </w:p>
    <w:p w14:paraId="773BB8EE" w14:textId="23987FBA" w:rsidR="00C565F4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Send to subscribers</w:t>
      </w:r>
    </w:p>
    <w:p w14:paraId="58BF6696" w14:textId="6ACEEC43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>Victor</w:t>
      </w:r>
    </w:p>
    <w:p w14:paraId="41CF6075" w14:textId="29F57E53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>Jazz</w:t>
      </w:r>
    </w:p>
    <w:p w14:paraId="4BB44BC9" w14:textId="49FBEC66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>Ben</w:t>
      </w:r>
    </w:p>
    <w:p w14:paraId="5ECC2B58" w14:textId="77777777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>Oliver</w:t>
      </w:r>
    </w:p>
    <w:p w14:paraId="59A7BA31" w14:textId="60A8F260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 xml:space="preserve">Wendy </w:t>
      </w:r>
    </w:p>
    <w:p w14:paraId="2C479736" w14:textId="4C67273D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>Nisarg</w:t>
      </w:r>
    </w:p>
    <w:sectPr w:rsidR="008106C6" w:rsidRPr="005A09E4" w:rsidSect="00166697">
      <w:pgSz w:w="12474" w:h="3146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245D1"/>
    <w:multiLevelType w:val="hybridMultilevel"/>
    <w:tmpl w:val="35346C0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A721800">
      <w:start w:val="1"/>
      <w:numFmt w:val="bullet"/>
      <w:lvlText w:val=""/>
      <w:lvlJc w:val="left"/>
      <w:pPr>
        <w:ind w:left="2160" w:hanging="180"/>
      </w:pPr>
      <w:rPr>
        <w:rFonts w:ascii="Symbol" w:hAnsi="Symbol" w:hint="default"/>
      </w:r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F06F7B"/>
    <w:multiLevelType w:val="hybridMultilevel"/>
    <w:tmpl w:val="095C6BD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C70563"/>
    <w:multiLevelType w:val="hybridMultilevel"/>
    <w:tmpl w:val="C19ADD5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8E636A"/>
    <w:multiLevelType w:val="hybridMultilevel"/>
    <w:tmpl w:val="3A10DE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CD3EA5"/>
    <w:multiLevelType w:val="hybridMultilevel"/>
    <w:tmpl w:val="F9165E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BlJGxmamRmZGhko6SsGpxcWZ+XkgBYa1AHzmWkQsAAAA"/>
  </w:docVars>
  <w:rsids>
    <w:rsidRoot w:val="00312FAE"/>
    <w:rsid w:val="00140E1F"/>
    <w:rsid w:val="00166697"/>
    <w:rsid w:val="00312FAE"/>
    <w:rsid w:val="00355A3C"/>
    <w:rsid w:val="005A09E4"/>
    <w:rsid w:val="008106C6"/>
    <w:rsid w:val="00873A07"/>
    <w:rsid w:val="00892430"/>
    <w:rsid w:val="00C565F4"/>
    <w:rsid w:val="00E824D7"/>
    <w:rsid w:val="00F53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3F94B"/>
  <w15:chartTrackingRefBased/>
  <w15:docId w15:val="{83E64485-1711-4359-9EEE-DA3953541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66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8</Words>
  <Characters>448</Characters>
  <Application>Microsoft Office Word</Application>
  <DocSecurity>0</DocSecurity>
  <Lines>3</Lines>
  <Paragraphs>1</Paragraphs>
  <ScaleCrop>false</ScaleCrop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harkey</dc:creator>
  <cp:keywords/>
  <dc:description/>
  <cp:lastModifiedBy>David Charkey</cp:lastModifiedBy>
  <cp:revision>10</cp:revision>
  <dcterms:created xsi:type="dcterms:W3CDTF">2019-03-23T04:34:00Z</dcterms:created>
  <dcterms:modified xsi:type="dcterms:W3CDTF">2019-11-20T00:49:00Z</dcterms:modified>
</cp:coreProperties>
</file>